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53FA60" w14:textId="1A32A94A" w:rsidR="00A21A14" w:rsidRDefault="00A21A14" w:rsidP="00A21A14">
      <w:pPr>
        <w:jc w:val="center"/>
        <w:rPr>
          <w:b/>
          <w:bCs/>
        </w:rPr>
      </w:pPr>
      <w:r>
        <w:rPr>
          <w:b/>
          <w:bCs/>
        </w:rPr>
        <w:t xml:space="preserve">PUBLIC NOTICE OF A SPECIAL </w:t>
      </w:r>
      <w:r w:rsidR="006F293C">
        <w:rPr>
          <w:b/>
          <w:bCs/>
        </w:rPr>
        <w:t xml:space="preserve">BOARD </w:t>
      </w:r>
      <w:r>
        <w:rPr>
          <w:b/>
          <w:bCs/>
        </w:rPr>
        <w:t xml:space="preserve">MEETING OF THE </w:t>
      </w:r>
    </w:p>
    <w:p w14:paraId="11FEB219" w14:textId="510B565C" w:rsidR="00A21A14" w:rsidRDefault="00A21A14" w:rsidP="00A21A14">
      <w:pPr>
        <w:jc w:val="center"/>
        <w:rPr>
          <w:b/>
          <w:bCs/>
        </w:rPr>
      </w:pPr>
      <w:r>
        <w:rPr>
          <w:b/>
          <w:bCs/>
        </w:rPr>
        <w:t xml:space="preserve">BOARD OF DIRECTORS OF THE </w:t>
      </w:r>
    </w:p>
    <w:p w14:paraId="10E4B858" w14:textId="7BEDAB07" w:rsidR="00AB71E4" w:rsidRPr="00A21A14" w:rsidRDefault="00A21A14" w:rsidP="00A21A14">
      <w:pPr>
        <w:jc w:val="center"/>
        <w:rPr>
          <w:b/>
          <w:bCs/>
        </w:rPr>
      </w:pPr>
      <w:r w:rsidRPr="00A21A14">
        <w:rPr>
          <w:b/>
          <w:bCs/>
        </w:rPr>
        <w:t>WILL</w:t>
      </w:r>
      <w:r w:rsidR="00C505CC">
        <w:rPr>
          <w:b/>
          <w:bCs/>
        </w:rPr>
        <w:t>-</w:t>
      </w:r>
      <w:r w:rsidRPr="00A21A14">
        <w:rPr>
          <w:b/>
          <w:bCs/>
        </w:rPr>
        <w:t>O</w:t>
      </w:r>
      <w:r w:rsidR="00C505CC">
        <w:rPr>
          <w:b/>
          <w:bCs/>
        </w:rPr>
        <w:t>-</w:t>
      </w:r>
      <w:r w:rsidRPr="00A21A14">
        <w:rPr>
          <w:b/>
          <w:bCs/>
        </w:rPr>
        <w:t>WISP METROPOLITAN DISTRICT</w:t>
      </w:r>
    </w:p>
    <w:p w14:paraId="137EB12B" w14:textId="27843935" w:rsidR="00A21A14" w:rsidRDefault="00A21A14" w:rsidP="00A21A14">
      <w:pPr>
        <w:jc w:val="center"/>
        <w:rPr>
          <w:b/>
          <w:bCs/>
        </w:rPr>
      </w:pPr>
    </w:p>
    <w:p w14:paraId="5AACD0AE" w14:textId="77777777" w:rsidR="00A21A14" w:rsidRPr="00A21A14" w:rsidRDefault="00A21A14" w:rsidP="00A21A14">
      <w:pPr>
        <w:jc w:val="center"/>
        <w:rPr>
          <w:b/>
          <w:bCs/>
        </w:rPr>
      </w:pPr>
    </w:p>
    <w:p w14:paraId="5311A158" w14:textId="56ECB50D" w:rsidR="00A21A14" w:rsidRDefault="00A21A14" w:rsidP="006F293C">
      <w:pPr>
        <w:ind w:firstLine="720"/>
        <w:jc w:val="both"/>
      </w:pPr>
      <w:r>
        <w:t>PUBLIC NOTICE IS HEREBY GIVEN that a Special Meeting of the Board of Directors of the Will</w:t>
      </w:r>
      <w:r w:rsidR="00C505CC">
        <w:t>-</w:t>
      </w:r>
      <w:r>
        <w:t>O</w:t>
      </w:r>
      <w:r w:rsidR="00C505CC">
        <w:t>-</w:t>
      </w:r>
      <w:r>
        <w:t xml:space="preserve">Wisp Metropolitan District of the County of Park, State of Colorado has been scheduled for </w:t>
      </w:r>
      <w:r w:rsidR="00C505CC">
        <w:t>Wednesday</w:t>
      </w:r>
      <w:r>
        <w:t xml:space="preserve">, </w:t>
      </w:r>
      <w:r w:rsidR="006F293C">
        <w:t xml:space="preserve">March </w:t>
      </w:r>
      <w:r w:rsidR="00C505CC">
        <w:t>27</w:t>
      </w:r>
      <w:r>
        <w:t>, 202</w:t>
      </w:r>
      <w:r w:rsidR="006F293C">
        <w:t>4</w:t>
      </w:r>
      <w:r>
        <w:t xml:space="preserve"> at </w:t>
      </w:r>
      <w:r w:rsidR="00C505CC">
        <w:t>6</w:t>
      </w:r>
      <w:r>
        <w:t>:</w:t>
      </w:r>
      <w:r w:rsidR="00C505CC">
        <w:t>0</w:t>
      </w:r>
      <w:r>
        <w:t xml:space="preserve">0 p.m. </w:t>
      </w:r>
      <w:r w:rsidR="00934592">
        <w:t>The special meeting will be held</w:t>
      </w:r>
      <w:r w:rsidR="006F293C">
        <w:t xml:space="preserve"> virtually</w:t>
      </w:r>
      <w:r>
        <w:t>.</w:t>
      </w:r>
    </w:p>
    <w:p w14:paraId="6244B12C" w14:textId="77777777" w:rsidR="00A21A14" w:rsidRDefault="00A21A14"/>
    <w:p w14:paraId="2870AE68" w14:textId="77777777" w:rsidR="006F293C" w:rsidRDefault="00A21A14" w:rsidP="00D3127E">
      <w:pPr>
        <w:ind w:firstLine="720"/>
      </w:pPr>
      <w:r>
        <w:t>This special meeting is being held to dis</w:t>
      </w:r>
      <w:r w:rsidR="00433002">
        <w:t>cuss</w:t>
      </w:r>
      <w:r w:rsidR="006F293C">
        <w:t>:</w:t>
      </w:r>
    </w:p>
    <w:p w14:paraId="6F185F7C" w14:textId="77777777" w:rsidR="006F293C" w:rsidRDefault="006F293C" w:rsidP="00D3127E">
      <w:pPr>
        <w:ind w:firstLine="720"/>
      </w:pPr>
    </w:p>
    <w:p w14:paraId="7A606AA6" w14:textId="4DEA3CAB" w:rsidR="00A21A14" w:rsidRDefault="00120B8E" w:rsidP="006F293C">
      <w:pPr>
        <w:pStyle w:val="ListParagraph"/>
        <w:numPr>
          <w:ilvl w:val="0"/>
          <w:numId w:val="1"/>
        </w:numPr>
      </w:pPr>
      <w:r>
        <w:t>Discuss Engineering</w:t>
      </w:r>
      <w:r w:rsidR="001D46EB">
        <w:t xml:space="preserve"> details</w:t>
      </w:r>
      <w:r w:rsidR="00C505CC">
        <w:t xml:space="preserve"> </w:t>
      </w:r>
      <w:r>
        <w:t xml:space="preserve">for a Sewer </w:t>
      </w:r>
      <w:r w:rsidR="00C505CC">
        <w:t>Service</w:t>
      </w:r>
      <w:r>
        <w:t xml:space="preserve"> to</w:t>
      </w:r>
      <w:r w:rsidR="00C505CC">
        <w:t xml:space="preserve"> CORE</w:t>
      </w:r>
      <w:r w:rsidR="001511EB">
        <w:t>.</w:t>
      </w:r>
    </w:p>
    <w:p w14:paraId="6E21091D" w14:textId="77777777" w:rsidR="00A21A14" w:rsidRDefault="00A21A14"/>
    <w:p w14:paraId="54CD6159" w14:textId="783E20C2" w:rsidR="00934592" w:rsidRDefault="00934592" w:rsidP="006F293C">
      <w:pPr>
        <w:ind w:firstLine="720"/>
        <w:jc w:val="both"/>
      </w:pPr>
      <w:r>
        <w:t xml:space="preserve">IN WITNESS WHEREOF, this Notice is given pursuant to statute this </w:t>
      </w:r>
      <w:r w:rsidR="00C505CC">
        <w:t>21</w:t>
      </w:r>
      <w:r w:rsidR="00C505CC" w:rsidRPr="00C505CC">
        <w:rPr>
          <w:vertAlign w:val="superscript"/>
        </w:rPr>
        <w:t>st</w:t>
      </w:r>
      <w:r w:rsidR="00C505CC">
        <w:t xml:space="preserve"> </w:t>
      </w:r>
      <w:r>
        <w:t xml:space="preserve">day of </w:t>
      </w:r>
      <w:r w:rsidR="006F293C">
        <w:t>March</w:t>
      </w:r>
      <w:r>
        <w:t>, 202</w:t>
      </w:r>
      <w:r w:rsidR="006F293C">
        <w:t>4</w:t>
      </w:r>
      <w:r>
        <w:t xml:space="preserve">. </w:t>
      </w:r>
    </w:p>
    <w:p w14:paraId="6A86CED0" w14:textId="77777777" w:rsidR="00934592" w:rsidRDefault="00934592"/>
    <w:p w14:paraId="3B4A5B18" w14:textId="77777777" w:rsidR="00934592" w:rsidRDefault="00934592"/>
    <w:p w14:paraId="45D745B3" w14:textId="661C6620" w:rsidR="00A21A14" w:rsidRDefault="00934592" w:rsidP="00934592">
      <w:pPr>
        <w:ind w:left="3600"/>
      </w:pPr>
      <w:r>
        <w:t>W</w:t>
      </w:r>
      <w:r w:rsidR="00A21A14">
        <w:t>ILL O WISP METROPOLITAN DISTRICT</w:t>
      </w:r>
      <w:r w:rsidR="00D3127E">
        <w:t>.</w:t>
      </w:r>
    </w:p>
    <w:p w14:paraId="191529DA" w14:textId="77777777" w:rsidR="00A21A14" w:rsidRDefault="00A21A14"/>
    <w:p w14:paraId="1FC84007" w14:textId="77777777" w:rsidR="00A21A14" w:rsidRDefault="00A21A14"/>
    <w:p w14:paraId="077095B0" w14:textId="7810BA76" w:rsidR="00A21A14" w:rsidRPr="00A21A14" w:rsidRDefault="00A21A14" w:rsidP="00934592">
      <w:pPr>
        <w:ind w:left="3600"/>
        <w:rPr>
          <w:u w:val="single"/>
        </w:rPr>
      </w:pPr>
      <w:r w:rsidRPr="00A21A14">
        <w:rPr>
          <w:u w:val="single"/>
        </w:rPr>
        <w:tab/>
      </w:r>
      <w:r w:rsidR="006F293C">
        <w:rPr>
          <w:u w:val="single"/>
        </w:rPr>
        <w:t>/s/Kim Merriman</w:t>
      </w:r>
      <w:r w:rsidRPr="00A21A14">
        <w:rPr>
          <w:u w:val="single"/>
        </w:rPr>
        <w:tab/>
      </w:r>
      <w:r w:rsidRPr="00A21A14">
        <w:rPr>
          <w:u w:val="single"/>
        </w:rPr>
        <w:tab/>
      </w:r>
      <w:r w:rsidRPr="00A21A14">
        <w:rPr>
          <w:u w:val="single"/>
        </w:rPr>
        <w:tab/>
      </w:r>
    </w:p>
    <w:p w14:paraId="46EA528D" w14:textId="5D68AD5C" w:rsidR="00A21A14" w:rsidRDefault="00A21A14" w:rsidP="00934592">
      <w:pPr>
        <w:ind w:left="3600"/>
      </w:pPr>
      <w:r>
        <w:t>Kim Merriman, Board President</w:t>
      </w:r>
    </w:p>
    <w:p w14:paraId="355961FF" w14:textId="77777777" w:rsidR="00934592" w:rsidRDefault="00934592" w:rsidP="00934592"/>
    <w:p w14:paraId="0BBF0AB1" w14:textId="77777777" w:rsidR="00934592" w:rsidRDefault="00934592" w:rsidP="00934592"/>
    <w:p w14:paraId="5006F0CB" w14:textId="63ACDC73" w:rsidR="00934592" w:rsidRDefault="00934592" w:rsidP="006F293C">
      <w:pPr>
        <w:jc w:val="both"/>
      </w:pPr>
      <w:r>
        <w:t xml:space="preserve">*Posted at notice boards located at entrances to the District, </w:t>
      </w:r>
      <w:r w:rsidR="006F293C">
        <w:t xml:space="preserve">and </w:t>
      </w:r>
      <w:r>
        <w:t xml:space="preserve">on the District’s website at </w:t>
      </w:r>
      <w:hyperlink r:id="rId5" w:history="1">
        <w:r w:rsidRPr="00B67BE7">
          <w:rPr>
            <w:rStyle w:val="Hyperlink"/>
          </w:rPr>
          <w:t>www.wowmetro.net</w:t>
        </w:r>
      </w:hyperlink>
      <w:r>
        <w:t>.</w:t>
      </w:r>
    </w:p>
    <w:sectPr w:rsidR="009345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C471C3"/>
    <w:multiLevelType w:val="hybridMultilevel"/>
    <w:tmpl w:val="643E186E"/>
    <w:lvl w:ilvl="0" w:tplc="7AD84F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738415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O3NLEwM7E0N7CwMDBV0lEKTi0uzszPAykwrAUA1lf99iwAAAA="/>
  </w:docVars>
  <w:rsids>
    <w:rsidRoot w:val="00140761"/>
    <w:rsid w:val="00120B8E"/>
    <w:rsid w:val="00121894"/>
    <w:rsid w:val="00140761"/>
    <w:rsid w:val="001511EB"/>
    <w:rsid w:val="001D46EB"/>
    <w:rsid w:val="002D3164"/>
    <w:rsid w:val="00354BD9"/>
    <w:rsid w:val="0040367C"/>
    <w:rsid w:val="00433002"/>
    <w:rsid w:val="00445888"/>
    <w:rsid w:val="00535C58"/>
    <w:rsid w:val="005B1288"/>
    <w:rsid w:val="00683390"/>
    <w:rsid w:val="006F293C"/>
    <w:rsid w:val="00934592"/>
    <w:rsid w:val="00A21A14"/>
    <w:rsid w:val="00A56378"/>
    <w:rsid w:val="00AB71E4"/>
    <w:rsid w:val="00AF5396"/>
    <w:rsid w:val="00C505CC"/>
    <w:rsid w:val="00D3127E"/>
    <w:rsid w:val="00E6733F"/>
    <w:rsid w:val="00F719AC"/>
    <w:rsid w:val="00FA2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DDA48"/>
  <w15:chartTrackingRefBased/>
  <w15:docId w15:val="{207DAC6C-1D8F-4A15-8388-945B0873F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5396"/>
    <w:pPr>
      <w:spacing w:after="0" w:line="240" w:lineRule="auto"/>
    </w:pPr>
    <w:rPr>
      <w:rFonts w:ascii="Times New Roman" w:hAnsi="Times New Roman"/>
      <w:kern w:val="0"/>
      <w:sz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45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459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F29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wowmetro.ne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2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Marchant</dc:creator>
  <cp:keywords/>
  <dc:description/>
  <cp:lastModifiedBy>Tina Vildibill</cp:lastModifiedBy>
  <cp:revision>6</cp:revision>
  <cp:lastPrinted>2023-09-28T15:34:00Z</cp:lastPrinted>
  <dcterms:created xsi:type="dcterms:W3CDTF">2024-03-21T14:55:00Z</dcterms:created>
  <dcterms:modified xsi:type="dcterms:W3CDTF">2024-03-21T17:24:00Z</dcterms:modified>
</cp:coreProperties>
</file>